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DBB0B" w14:textId="77777777" w:rsidR="00C03341" w:rsidRDefault="00C03341">
      <w:pPr>
        <w:jc w:val="left"/>
      </w:pPr>
    </w:p>
    <w:p w14:paraId="1D8400D8" w14:textId="77777777" w:rsidR="00C03341" w:rsidRDefault="00C03341">
      <w:pPr>
        <w:jc w:val="left"/>
      </w:pPr>
    </w:p>
    <w:p w14:paraId="4F0D1C4E" w14:textId="77777777" w:rsidR="00C03341" w:rsidRDefault="00C03341" w:rsidP="003F4944">
      <w:pPr>
        <w:pStyle w:val="Ttulo3"/>
      </w:pPr>
    </w:p>
    <w:p w14:paraId="3B902116" w14:textId="77777777" w:rsidR="00C03341" w:rsidRDefault="00C03341">
      <w:pPr>
        <w:jc w:val="left"/>
      </w:pPr>
    </w:p>
    <w:p w14:paraId="227946C2" w14:textId="68B300C0" w:rsidR="00C03341" w:rsidRDefault="00D95CB8" w:rsidP="00D95CB8">
      <w:pPr>
        <w:pStyle w:val="Descripcin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031CCB50" w14:textId="77777777" w:rsidR="00C03341" w:rsidRDefault="00C03341">
      <w:pPr>
        <w:jc w:val="left"/>
      </w:pPr>
    </w:p>
    <w:p w14:paraId="46158E69" w14:textId="77777777" w:rsidR="00C03341" w:rsidRDefault="00C03341">
      <w:pPr>
        <w:jc w:val="left"/>
      </w:pPr>
    </w:p>
    <w:p w14:paraId="15162A7C" w14:textId="77777777" w:rsidR="00C03341" w:rsidRDefault="00C03341">
      <w:pPr>
        <w:jc w:val="left"/>
      </w:pPr>
    </w:p>
    <w:p w14:paraId="0C6E6A86" w14:textId="77777777" w:rsidR="00C03341" w:rsidRDefault="00C03341" w:rsidP="00C03341">
      <w:pPr>
        <w:pStyle w:val="TableCaption"/>
      </w:pPr>
      <w:r>
        <w:t xml:space="preserve">Table caption. </w:t>
      </w:r>
    </w:p>
    <w:tbl>
      <w:tblPr>
        <w:tblStyle w:val="Table"/>
        <w:tblW w:w="1243" w:type="pct"/>
        <w:jc w:val="center"/>
        <w:tblInd w:w="0" w:type="dxa"/>
        <w:tblLook w:val="04E0" w:firstRow="1" w:lastRow="1" w:firstColumn="1" w:lastColumn="0" w:noHBand="0" w:noVBand="1"/>
        <w:tblCaption w:val="Table caption."/>
      </w:tblPr>
      <w:tblGrid>
        <w:gridCol w:w="795"/>
        <w:gridCol w:w="701"/>
        <w:gridCol w:w="701"/>
      </w:tblGrid>
      <w:tr w:rsidR="00C03341" w14:paraId="00E02296" w14:textId="77777777" w:rsidTr="00C033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2" w:space="0" w:color="auto"/>
            </w:tcBorders>
            <w:vAlign w:val="bottom"/>
            <w:hideMark/>
          </w:tcPr>
          <w:p w14:paraId="02F954F3" w14:textId="77777777" w:rsidR="00C03341" w:rsidRDefault="00C03341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23C9F95" w14:textId="77777777" w:rsidR="00C03341" w:rsidRDefault="00C0334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5AC2DE89" w14:textId="77777777" w:rsidR="00C03341" w:rsidRDefault="00C03341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C03341" w14:paraId="2FB26202" w14:textId="77777777" w:rsidTr="00C03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319B8ECA" w14:textId="77777777" w:rsidR="00C03341" w:rsidRDefault="00C03341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C19B00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9641626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03341" w14:paraId="333B0735" w14:textId="77777777" w:rsidTr="00C0334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nil"/>
            </w:tcBorders>
            <w:hideMark/>
          </w:tcPr>
          <w:p w14:paraId="6966B506" w14:textId="77777777" w:rsidR="00C03341" w:rsidRDefault="00C03341">
            <w:pPr>
              <w:pStyle w:val="Compact"/>
            </w:pPr>
            <w:r>
              <w:t>row 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3BA044" w14:textId="77777777" w:rsidR="00C03341" w:rsidRDefault="00C0334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01890" w14:textId="77777777" w:rsidR="00C03341" w:rsidRDefault="00C03341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C03341" w14:paraId="0EDCB225" w14:textId="77777777" w:rsidTr="00C033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il"/>
              <w:left w:val="nil"/>
              <w:bottom w:val="single" w:sz="4" w:space="0" w:color="000000" w:themeColor="text1"/>
            </w:tcBorders>
            <w:hideMark/>
          </w:tcPr>
          <w:p w14:paraId="7A904D40" w14:textId="77777777" w:rsidR="00C03341" w:rsidRDefault="00C03341">
            <w:pPr>
              <w:pStyle w:val="Compact"/>
            </w:pPr>
            <w:r>
              <w:t>row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0CF077A8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hideMark/>
          </w:tcPr>
          <w:p w14:paraId="002B0EA0" w14:textId="77777777" w:rsidR="00C03341" w:rsidRDefault="00C03341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1E590EE0" w14:textId="44052982" w:rsidR="002F3BF1" w:rsidRDefault="002F3BF1">
      <w:pPr>
        <w:jc w:val="left"/>
        <w:rPr>
          <w:rFonts w:eastAsiaTheme="majorEastAsia" w:cstheme="majorBidi"/>
          <w:i/>
          <w:color w:val="000000" w:themeColor="text1"/>
          <w:sz w:val="24"/>
          <w:szCs w:val="26"/>
        </w:rPr>
      </w:pPr>
      <w:r>
        <w:br w:type="page"/>
      </w:r>
    </w:p>
    <w:p w14:paraId="7AC80E7B" w14:textId="77777777" w:rsidR="002F15C2" w:rsidRDefault="002F15C2" w:rsidP="00024C39">
      <w:pPr>
        <w:pStyle w:val="Ttulo2"/>
      </w:pPr>
    </w:p>
    <w:sectPr w:rsidR="002F15C2" w:rsidSect="00B8726A">
      <w:headerReference w:type="first" r:id="rId7"/>
      <w:footerReference w:type="first" r:id="rId8"/>
      <w:pgSz w:w="12240" w:h="15840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59D66" w14:textId="77777777" w:rsidR="00426170" w:rsidRDefault="00426170" w:rsidP="00C66B8A">
      <w:pPr>
        <w:spacing w:after="0" w:line="240" w:lineRule="auto"/>
      </w:pPr>
      <w:r>
        <w:separator/>
      </w:r>
    </w:p>
  </w:endnote>
  <w:endnote w:type="continuationSeparator" w:id="0">
    <w:p w14:paraId="4DC8E535" w14:textId="77777777" w:rsidR="00426170" w:rsidRDefault="00426170" w:rsidP="00C66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4926971"/>
      <w:docPartObj>
        <w:docPartGallery w:val="Page Numbers (Bottom of Page)"/>
        <w:docPartUnique/>
      </w:docPartObj>
    </w:sdtPr>
    <w:sdtEndPr/>
    <w:sdtContent>
      <w:p w14:paraId="3F94BCF8" w14:textId="65226F5C" w:rsidR="00B8726A" w:rsidRDefault="00B8726A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50E45B2" w14:textId="77777777" w:rsidR="00B8726A" w:rsidRDefault="00B8726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AEFF8" w14:textId="77777777" w:rsidR="00426170" w:rsidRDefault="00426170" w:rsidP="00C66B8A">
      <w:pPr>
        <w:spacing w:after="0" w:line="240" w:lineRule="auto"/>
      </w:pPr>
      <w:r>
        <w:separator/>
      </w:r>
    </w:p>
  </w:footnote>
  <w:footnote w:type="continuationSeparator" w:id="0">
    <w:p w14:paraId="1571278A" w14:textId="77777777" w:rsidR="00426170" w:rsidRDefault="00426170" w:rsidP="00C66B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87590" w14:textId="647D90C8" w:rsidR="002F3BF1" w:rsidRDefault="002F3BF1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28221F" wp14:editId="591861E3">
          <wp:simplePos x="0" y="0"/>
          <wp:positionH relativeFrom="margin">
            <wp:align>right</wp:align>
          </wp:positionH>
          <wp:positionV relativeFrom="paragraph">
            <wp:posOffset>647065</wp:posOffset>
          </wp:positionV>
          <wp:extent cx="1067984" cy="822960"/>
          <wp:effectExtent l="0" t="0" r="0" b="0"/>
          <wp:wrapSquare wrapText="bothSides"/>
          <wp:docPr id="1" name="Imagen 1" descr="Imagen en blanco y negr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Imagen en blanco y negro&#10;&#10;Descripción generada automáticamente con confianza media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7984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15E9"/>
    <w:rsid w:val="00024C39"/>
    <w:rsid w:val="00080E9F"/>
    <w:rsid w:val="00213845"/>
    <w:rsid w:val="002F15C2"/>
    <w:rsid w:val="002F3BF1"/>
    <w:rsid w:val="003F4944"/>
    <w:rsid w:val="00426170"/>
    <w:rsid w:val="004F23B4"/>
    <w:rsid w:val="006C459D"/>
    <w:rsid w:val="00702846"/>
    <w:rsid w:val="00941ECA"/>
    <w:rsid w:val="009E6ECA"/>
    <w:rsid w:val="00A31926"/>
    <w:rsid w:val="00AE7FC1"/>
    <w:rsid w:val="00AF4321"/>
    <w:rsid w:val="00B14E33"/>
    <w:rsid w:val="00B8726A"/>
    <w:rsid w:val="00C03341"/>
    <w:rsid w:val="00C5605D"/>
    <w:rsid w:val="00C66B8A"/>
    <w:rsid w:val="00D95CB8"/>
    <w:rsid w:val="00DA1E71"/>
    <w:rsid w:val="00E115E9"/>
    <w:rsid w:val="00F01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EBD3A7"/>
  <w15:chartTrackingRefBased/>
  <w15:docId w15:val="{8DC24DA2-C370-4796-9478-DF9DC68E7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CB8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3F494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F4944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F4944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F4944"/>
    <w:rPr>
      <w:rFonts w:ascii="Arial" w:eastAsiaTheme="majorEastAsia" w:hAnsi="Arial" w:cstheme="majorBidi"/>
      <w:b/>
      <w:sz w:val="20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F4944"/>
    <w:rPr>
      <w:rFonts w:ascii="Arial" w:eastAsiaTheme="majorEastAsia" w:hAnsi="Arial" w:cstheme="majorBidi"/>
      <w:color w:val="000000" w:themeColor="text1"/>
      <w:sz w:val="20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C66B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6B8A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unhideWhenUsed/>
    <w:rsid w:val="00C66B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6B8A"/>
    <w:rPr>
      <w:rFonts w:ascii="Arial" w:hAnsi="Arial"/>
    </w:rPr>
  </w:style>
  <w:style w:type="paragraph" w:customStyle="1" w:styleId="Compact">
    <w:name w:val="Compact"/>
    <w:basedOn w:val="Textoindependiente"/>
    <w:qFormat/>
    <w:rsid w:val="00080E9F"/>
    <w:pPr>
      <w:spacing w:before="36" w:after="36" w:line="240" w:lineRule="auto"/>
      <w:jc w:val="left"/>
    </w:pPr>
    <w:rPr>
      <w:szCs w:val="24"/>
      <w:lang w:val="en-US" w:bidi="ar-SA"/>
    </w:rPr>
  </w:style>
  <w:style w:type="paragraph" w:customStyle="1" w:styleId="TableCaption">
    <w:name w:val="Table Caption"/>
    <w:basedOn w:val="Descripcin"/>
    <w:rsid w:val="003F4944"/>
    <w:pPr>
      <w:keepNext/>
      <w:spacing w:after="120"/>
      <w:jc w:val="center"/>
    </w:pPr>
    <w:rPr>
      <w:i/>
      <w:iCs w:val="0"/>
      <w:szCs w:val="24"/>
      <w:lang w:val="en-US" w:bidi="ar-SA"/>
    </w:rPr>
  </w:style>
  <w:style w:type="table" w:customStyle="1" w:styleId="Table">
    <w:name w:val="Table"/>
    <w:semiHidden/>
    <w:qFormat/>
    <w:rsid w:val="00C03341"/>
    <w:pPr>
      <w:spacing w:after="200" w:line="240" w:lineRule="auto"/>
    </w:pPr>
    <w:rPr>
      <w:sz w:val="24"/>
      <w:szCs w:val="24"/>
      <w:lang w:val="en-US" w:eastAsia="es-CL" w:bidi="ar-SA"/>
    </w:rPr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C0334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C03341"/>
    <w:rPr>
      <w:rFonts w:ascii="Arial" w:hAnsi="Arial"/>
    </w:rPr>
  </w:style>
  <w:style w:type="paragraph" w:styleId="Descripcin">
    <w:name w:val="caption"/>
    <w:basedOn w:val="Normal"/>
    <w:next w:val="Normal"/>
    <w:uiPriority w:val="35"/>
    <w:unhideWhenUsed/>
    <w:qFormat/>
    <w:rsid w:val="00D95CB8"/>
    <w:pPr>
      <w:spacing w:after="200" w:line="240" w:lineRule="auto"/>
    </w:pPr>
    <w:rPr>
      <w:iCs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3F4944"/>
    <w:rPr>
      <w:rFonts w:ascii="Arial" w:eastAsiaTheme="majorEastAsia" w:hAnsi="Arial" w:cstheme="majorBidi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7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Referencia numérica" Version="1987"/>
</file>

<file path=customXml/itemProps1.xml><?xml version="1.0" encoding="utf-8"?>
<ds:datastoreItem xmlns:ds="http://schemas.openxmlformats.org/officeDocument/2006/customXml" ds:itemID="{1178ADDA-E74F-4A85-BCC1-3301C664D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Fuentes Díaz</dc:creator>
  <cp:keywords/>
  <dc:description/>
  <cp:lastModifiedBy>Ariel Fuentes</cp:lastModifiedBy>
  <cp:revision>15</cp:revision>
  <dcterms:created xsi:type="dcterms:W3CDTF">2021-10-19T14:19:00Z</dcterms:created>
  <dcterms:modified xsi:type="dcterms:W3CDTF">2022-01-26T03:18:00Z</dcterms:modified>
</cp:coreProperties>
</file>